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D8E5F5" w14:textId="77777777" w:rsidR="000E3020" w:rsidRPr="00C62577" w:rsidRDefault="000E3020" w:rsidP="000E3020">
      <w:pPr>
        <w:pStyle w:val="Title"/>
        <w:jc w:val="center"/>
        <w:rPr>
          <w:rFonts w:ascii="Arial" w:hAnsi="Arial" w:cs="Arial"/>
          <w:sz w:val="36"/>
          <w:szCs w:val="36"/>
        </w:rPr>
      </w:pPr>
      <w:r w:rsidRPr="00C62577">
        <w:rPr>
          <w:rFonts w:ascii="Arial" w:hAnsi="Arial" w:cs="Arial"/>
          <w:sz w:val="36"/>
          <w:szCs w:val="36"/>
        </w:rPr>
        <w:t>Timothy Hsu</w:t>
      </w:r>
    </w:p>
    <w:p w14:paraId="5CA57FDB" w14:textId="35FDC770" w:rsidR="00D127BB" w:rsidRPr="00C62577" w:rsidRDefault="0025441A" w:rsidP="000E3020">
      <w:pPr>
        <w:pStyle w:val="PlainText"/>
        <w:jc w:val="center"/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Software Developer</w:t>
      </w:r>
    </w:p>
    <w:p w14:paraId="5426D690" w14:textId="4192FE73" w:rsidR="00D127BB" w:rsidRPr="00C62577" w:rsidRDefault="003E7A93" w:rsidP="000E3020">
      <w:pPr>
        <w:pStyle w:val="PlainText"/>
        <w:jc w:val="center"/>
        <w:rPr>
          <w:rFonts w:ascii="Arial" w:hAnsi="Arial" w:cs="Arial"/>
          <w:sz w:val="20"/>
          <w:szCs w:val="20"/>
        </w:rPr>
      </w:pPr>
      <w:hyperlink r:id="rId5" w:history="1">
        <w:r w:rsidR="00CF4CF2" w:rsidRPr="00C62577">
          <w:rPr>
            <w:rStyle w:val="Hyperlink"/>
            <w:rFonts w:ascii="Arial" w:hAnsi="Arial" w:cs="Arial"/>
            <w:sz w:val="20"/>
            <w:szCs w:val="20"/>
          </w:rPr>
          <w:t>timothy@timothycodes.com</w:t>
        </w:r>
      </w:hyperlink>
    </w:p>
    <w:p w14:paraId="710242A1" w14:textId="747067C4" w:rsidR="00D127BB" w:rsidRPr="00C62577" w:rsidRDefault="003E7A93" w:rsidP="000E3020">
      <w:pPr>
        <w:pStyle w:val="PlainText"/>
        <w:jc w:val="center"/>
        <w:rPr>
          <w:rFonts w:ascii="Arial" w:hAnsi="Arial" w:cs="Arial"/>
          <w:sz w:val="20"/>
          <w:szCs w:val="20"/>
        </w:rPr>
      </w:pPr>
      <w:hyperlink r:id="rId6" w:history="1">
        <w:r w:rsidR="00CF4CF2" w:rsidRPr="00C62577">
          <w:rPr>
            <w:rStyle w:val="Hyperlink"/>
            <w:rFonts w:ascii="Arial" w:hAnsi="Arial" w:cs="Arial"/>
            <w:sz w:val="20"/>
            <w:szCs w:val="20"/>
          </w:rPr>
          <w:t>https://github.com/MeatSim</w:t>
        </w:r>
      </w:hyperlink>
    </w:p>
    <w:p w14:paraId="19BF19D9" w14:textId="77777777" w:rsidR="00D127BB" w:rsidRPr="00C62577" w:rsidRDefault="0025441A" w:rsidP="000E3020">
      <w:pPr>
        <w:pStyle w:val="Heading1"/>
        <w:rPr>
          <w:rFonts w:ascii="Arial" w:hAnsi="Arial" w:cs="Arial"/>
          <w:color w:val="auto"/>
          <w:sz w:val="28"/>
          <w:szCs w:val="28"/>
        </w:rPr>
      </w:pPr>
      <w:r w:rsidRPr="00C62577">
        <w:rPr>
          <w:rFonts w:ascii="Arial" w:hAnsi="Arial" w:cs="Arial"/>
          <w:color w:val="auto"/>
          <w:sz w:val="28"/>
          <w:szCs w:val="28"/>
        </w:rPr>
        <w:t>SKILLS</w:t>
      </w:r>
    </w:p>
    <w:p w14:paraId="5413FF40" w14:textId="77777777" w:rsidR="00A03600" w:rsidRPr="00C62577" w:rsidRDefault="00A03600" w:rsidP="000E3020">
      <w:pPr>
        <w:pStyle w:val="PlainText"/>
        <w:numPr>
          <w:ilvl w:val="0"/>
          <w:numId w:val="8"/>
        </w:numPr>
        <w:rPr>
          <w:rFonts w:ascii="Arial" w:hAnsi="Arial" w:cs="Arial"/>
          <w:sz w:val="20"/>
          <w:szCs w:val="20"/>
        </w:rPr>
        <w:sectPr w:rsidR="00A03600" w:rsidRPr="00C62577" w:rsidSect="00DC7395">
          <w:pgSz w:w="12240" w:h="15840"/>
          <w:pgMar w:top="1440" w:right="1502" w:bottom="1440" w:left="1501" w:header="720" w:footer="720" w:gutter="0"/>
          <w:cols w:space="720"/>
          <w:docGrid w:linePitch="360"/>
        </w:sectPr>
      </w:pPr>
    </w:p>
    <w:p w14:paraId="534F4D02" w14:textId="2500081A" w:rsidR="00D127BB" w:rsidRPr="00C62577" w:rsidRDefault="0025441A" w:rsidP="006B17EB">
      <w:pPr>
        <w:pStyle w:val="PlainText"/>
        <w:numPr>
          <w:ilvl w:val="0"/>
          <w:numId w:val="8"/>
        </w:numPr>
        <w:tabs>
          <w:tab w:val="left" w:pos="1620"/>
        </w:tabs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React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★☆☆☆</w:t>
      </w:r>
    </w:p>
    <w:p w14:paraId="244A21E4" w14:textId="740B9481" w:rsidR="00D127BB" w:rsidRPr="00C62577" w:rsidRDefault="000E3020" w:rsidP="006B17EB">
      <w:pPr>
        <w:pStyle w:val="PlainText"/>
        <w:numPr>
          <w:ilvl w:val="0"/>
          <w:numId w:val="8"/>
        </w:numPr>
        <w:tabs>
          <w:tab w:val="left" w:pos="1620"/>
        </w:tabs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J</w:t>
      </w:r>
      <w:r w:rsidR="0025441A" w:rsidRPr="00C62577">
        <w:rPr>
          <w:rFonts w:ascii="Arial" w:hAnsi="Arial" w:cs="Arial"/>
          <w:sz w:val="20"/>
          <w:szCs w:val="20"/>
        </w:rPr>
        <w:t>avaScript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★★☆☆</w:t>
      </w:r>
    </w:p>
    <w:p w14:paraId="4B02EB57" w14:textId="55BC4A75" w:rsidR="00D127BB" w:rsidRPr="00C62577" w:rsidRDefault="0025441A" w:rsidP="006B17EB">
      <w:pPr>
        <w:pStyle w:val="PlainText"/>
        <w:numPr>
          <w:ilvl w:val="0"/>
          <w:numId w:val="8"/>
        </w:numPr>
        <w:tabs>
          <w:tab w:val="left" w:pos="1620"/>
        </w:tabs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HTML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★☆☆☆</w:t>
      </w:r>
    </w:p>
    <w:p w14:paraId="4A0B3555" w14:textId="054F45CB" w:rsidR="00D127BB" w:rsidRPr="00C62577" w:rsidRDefault="0025441A" w:rsidP="006B17EB">
      <w:pPr>
        <w:pStyle w:val="PlainText"/>
        <w:numPr>
          <w:ilvl w:val="0"/>
          <w:numId w:val="8"/>
        </w:numPr>
        <w:tabs>
          <w:tab w:val="left" w:pos="1350"/>
        </w:tabs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CSS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★☆☆☆</w:t>
      </w:r>
    </w:p>
    <w:p w14:paraId="57B259FB" w14:textId="0DEC3C59" w:rsidR="000E3020" w:rsidRPr="00C62577" w:rsidRDefault="0025441A" w:rsidP="006B17EB">
      <w:pPr>
        <w:pStyle w:val="PlainText"/>
        <w:numPr>
          <w:ilvl w:val="0"/>
          <w:numId w:val="8"/>
        </w:numPr>
        <w:tabs>
          <w:tab w:val="left" w:pos="1350"/>
        </w:tabs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Python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★☆☆☆</w:t>
      </w:r>
    </w:p>
    <w:p w14:paraId="6F19C457" w14:textId="69D58DDB" w:rsidR="00D127BB" w:rsidRPr="00C62577" w:rsidRDefault="000E3020" w:rsidP="006B17EB">
      <w:pPr>
        <w:pStyle w:val="PlainText"/>
        <w:numPr>
          <w:ilvl w:val="0"/>
          <w:numId w:val="8"/>
        </w:numPr>
        <w:tabs>
          <w:tab w:val="left" w:pos="1350"/>
        </w:tabs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Redux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☆☆☆☆</w:t>
      </w:r>
    </w:p>
    <w:p w14:paraId="081BBDB9" w14:textId="3849DE2C" w:rsidR="00A03600" w:rsidRPr="00C62577" w:rsidRDefault="00A03600" w:rsidP="006B17EB">
      <w:pPr>
        <w:pStyle w:val="PlainText"/>
        <w:numPr>
          <w:ilvl w:val="0"/>
          <w:numId w:val="8"/>
        </w:numPr>
        <w:tabs>
          <w:tab w:val="left" w:pos="1890"/>
        </w:tabs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React Router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☆☆☆☆</w:t>
      </w:r>
    </w:p>
    <w:p w14:paraId="7B1097C9" w14:textId="5AEB5894" w:rsidR="00A03600" w:rsidRPr="00C62577" w:rsidRDefault="00A03600" w:rsidP="006B17EB">
      <w:pPr>
        <w:pStyle w:val="PlainText"/>
        <w:numPr>
          <w:ilvl w:val="0"/>
          <w:numId w:val="8"/>
        </w:numPr>
        <w:tabs>
          <w:tab w:val="left" w:pos="1890"/>
        </w:tabs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Node</w:t>
      </w:r>
      <w:r w:rsidR="0007411B">
        <w:rPr>
          <w:rFonts w:ascii="Arial" w:hAnsi="Arial" w:cs="Arial"/>
          <w:sz w:val="20"/>
          <w:szCs w:val="20"/>
        </w:rPr>
        <w:t>.js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☆☆☆☆</w:t>
      </w:r>
    </w:p>
    <w:p w14:paraId="1EBAE2A8" w14:textId="14853FE3" w:rsidR="00D127BB" w:rsidRPr="00C62577" w:rsidRDefault="00A03600" w:rsidP="006B17EB">
      <w:pPr>
        <w:pStyle w:val="PlainText"/>
        <w:numPr>
          <w:ilvl w:val="0"/>
          <w:numId w:val="8"/>
        </w:numPr>
        <w:tabs>
          <w:tab w:val="left" w:pos="1890"/>
        </w:tabs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Git</w:t>
      </w:r>
      <w:r w:rsidR="00C62577">
        <w:rPr>
          <w:rFonts w:ascii="Arial" w:hAnsi="Arial" w:cs="Arial"/>
          <w:sz w:val="20"/>
          <w:szCs w:val="20"/>
        </w:rPr>
        <w:tab/>
      </w:r>
      <w:r w:rsidR="00EB4127" w:rsidRPr="00C62577">
        <w:rPr>
          <w:rFonts w:ascii="Segoe UI Symbol" w:hAnsi="Segoe UI Symbol" w:cs="Segoe UI Symbol"/>
          <w:sz w:val="20"/>
          <w:szCs w:val="20"/>
          <w:lang w:eastAsia="ja-JP"/>
        </w:rPr>
        <w:t>★☆☆☆☆</w:t>
      </w:r>
    </w:p>
    <w:p w14:paraId="1E34149E" w14:textId="77777777" w:rsidR="00A03600" w:rsidRPr="00C62577" w:rsidRDefault="00A03600" w:rsidP="000E3020">
      <w:pPr>
        <w:pStyle w:val="Heading1"/>
        <w:rPr>
          <w:rFonts w:ascii="Arial" w:hAnsi="Arial" w:cs="Arial"/>
          <w:color w:val="auto"/>
        </w:rPr>
        <w:sectPr w:rsidR="00A03600" w:rsidRPr="00C62577" w:rsidSect="00C62577">
          <w:type w:val="continuous"/>
          <w:pgSz w:w="12240" w:h="15840"/>
          <w:pgMar w:top="1440" w:right="1502" w:bottom="1440" w:left="1501" w:header="720" w:footer="720" w:gutter="0"/>
          <w:cols w:num="3" w:space="123"/>
          <w:docGrid w:linePitch="360"/>
        </w:sectPr>
      </w:pPr>
    </w:p>
    <w:p w14:paraId="4A8E3232" w14:textId="77777777" w:rsidR="00D127BB" w:rsidRPr="00C62577" w:rsidRDefault="0025441A" w:rsidP="000E3020">
      <w:pPr>
        <w:pStyle w:val="Heading1"/>
        <w:rPr>
          <w:rFonts w:ascii="Arial" w:hAnsi="Arial" w:cs="Arial"/>
          <w:color w:val="auto"/>
          <w:sz w:val="28"/>
          <w:szCs w:val="28"/>
        </w:rPr>
      </w:pPr>
      <w:r w:rsidRPr="00C62577">
        <w:rPr>
          <w:rFonts w:ascii="Arial" w:hAnsi="Arial" w:cs="Arial"/>
          <w:color w:val="auto"/>
          <w:sz w:val="28"/>
          <w:szCs w:val="28"/>
        </w:rPr>
        <w:t>EXPERIENCE</w:t>
      </w:r>
    </w:p>
    <w:p w14:paraId="4C2873EB" w14:textId="77777777" w:rsidR="00D127BB" w:rsidRPr="00C62577" w:rsidRDefault="0025441A" w:rsidP="000E3020">
      <w:pPr>
        <w:pStyle w:val="Heading2"/>
        <w:rPr>
          <w:rFonts w:ascii="Arial" w:hAnsi="Arial" w:cs="Arial"/>
          <w:color w:val="auto"/>
          <w:sz w:val="24"/>
          <w:szCs w:val="24"/>
        </w:rPr>
      </w:pPr>
      <w:r w:rsidRPr="00C62577">
        <w:rPr>
          <w:rFonts w:ascii="Arial" w:hAnsi="Arial" w:cs="Arial"/>
          <w:color w:val="auto"/>
          <w:sz w:val="24"/>
          <w:szCs w:val="24"/>
        </w:rPr>
        <w:t>React</w:t>
      </w:r>
    </w:p>
    <w:p w14:paraId="46F3CA59" w14:textId="022213D1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Used the Spotify API in an app that allows a user to search for tracks, create a playlist, and add it to the user's profile</w:t>
      </w:r>
    </w:p>
    <w:p w14:paraId="7BED41DA" w14:textId="77777777" w:rsidR="001540B8" w:rsidRPr="00C62577" w:rsidRDefault="001540B8" w:rsidP="001540B8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Implemented a tic-tac-toe game that displays the next player, displays the winner, and allows going back to previous moves</w:t>
      </w:r>
    </w:p>
    <w:p w14:paraId="2FCA73EF" w14:textId="6AE984B4" w:rsidR="001540B8" w:rsidRPr="00C62577" w:rsidRDefault="001540B8" w:rsidP="001540B8">
      <w:pPr>
        <w:pStyle w:val="PlainTex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 xml:space="preserve">Added a feature </w:t>
      </w:r>
      <w:r w:rsidR="004725C8" w:rsidRPr="004725C8">
        <w:rPr>
          <w:rFonts w:ascii="Arial" w:hAnsi="Arial" w:cs="Arial"/>
          <w:sz w:val="20"/>
          <w:szCs w:val="20"/>
        </w:rPr>
        <w:t>(most difficult out of 6)</w:t>
      </w:r>
      <w:r w:rsidR="004725C8">
        <w:rPr>
          <w:rFonts w:ascii="Arial" w:hAnsi="Arial" w:cs="Arial"/>
          <w:sz w:val="20"/>
          <w:szCs w:val="20"/>
        </w:rPr>
        <w:t xml:space="preserve"> </w:t>
      </w:r>
      <w:r w:rsidRPr="00C62577">
        <w:rPr>
          <w:rFonts w:ascii="Arial" w:hAnsi="Arial" w:cs="Arial"/>
          <w:sz w:val="20"/>
          <w:szCs w:val="20"/>
        </w:rPr>
        <w:t>to display "Tie game" if there is a draw</w:t>
      </w:r>
    </w:p>
    <w:p w14:paraId="35353B6E" w14:textId="12095CC2" w:rsidR="001540B8" w:rsidRPr="00C62577" w:rsidRDefault="001540B8" w:rsidP="001540B8">
      <w:pPr>
        <w:pStyle w:val="PlainTex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Added a feature</w:t>
      </w:r>
      <w:r w:rsidR="004725C8">
        <w:rPr>
          <w:rFonts w:ascii="Arial" w:hAnsi="Arial" w:cs="Arial"/>
          <w:sz w:val="20"/>
          <w:szCs w:val="20"/>
        </w:rPr>
        <w:t xml:space="preserve"> </w:t>
      </w:r>
      <w:r w:rsidR="004725C8" w:rsidRPr="004725C8">
        <w:rPr>
          <w:rFonts w:ascii="Arial" w:hAnsi="Arial" w:cs="Arial"/>
          <w:sz w:val="20"/>
          <w:szCs w:val="20"/>
        </w:rPr>
        <w:t>(</w:t>
      </w:r>
      <w:r w:rsidR="004725C8">
        <w:rPr>
          <w:rFonts w:ascii="Arial" w:hAnsi="Arial" w:cs="Arial"/>
          <w:sz w:val="20"/>
          <w:szCs w:val="20"/>
        </w:rPr>
        <w:t xml:space="preserve">next </w:t>
      </w:r>
      <w:r w:rsidR="004725C8" w:rsidRPr="004725C8">
        <w:rPr>
          <w:rFonts w:ascii="Arial" w:hAnsi="Arial" w:cs="Arial"/>
          <w:sz w:val="20"/>
          <w:szCs w:val="20"/>
        </w:rPr>
        <w:t>most difficult)</w:t>
      </w:r>
      <w:r w:rsidRPr="00C62577">
        <w:rPr>
          <w:rFonts w:ascii="Arial" w:hAnsi="Arial" w:cs="Arial"/>
          <w:sz w:val="20"/>
          <w:szCs w:val="20"/>
        </w:rPr>
        <w:t xml:space="preserve"> to highlight the three squares that caused a win</w:t>
      </w:r>
    </w:p>
    <w:p w14:paraId="1436AF25" w14:textId="58043A16" w:rsidR="00D127BB" w:rsidRPr="00C62577" w:rsidRDefault="0025441A" w:rsidP="001540B8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Used React Router to display profiles based on search results</w:t>
      </w:r>
    </w:p>
    <w:p w14:paraId="10E9E986" w14:textId="60A40C47" w:rsidR="00D127BB" w:rsidRPr="00C62577" w:rsidRDefault="000E3020" w:rsidP="000E3020">
      <w:pPr>
        <w:pStyle w:val="Heading2"/>
        <w:rPr>
          <w:rFonts w:ascii="Arial" w:hAnsi="Arial" w:cs="Arial"/>
          <w:color w:val="auto"/>
          <w:sz w:val="24"/>
          <w:szCs w:val="24"/>
        </w:rPr>
      </w:pPr>
      <w:r w:rsidRPr="00C62577">
        <w:rPr>
          <w:rFonts w:ascii="Arial" w:hAnsi="Arial" w:cs="Arial"/>
          <w:color w:val="auto"/>
          <w:sz w:val="24"/>
          <w:szCs w:val="24"/>
        </w:rPr>
        <w:t>JavaScript</w:t>
      </w:r>
    </w:p>
    <w:p w14:paraId="78B06D4D" w14:textId="4FF6D0B6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Implemented an interactive Node.js terminal game that randomizes a field full of holes for the player to navigate through</w:t>
      </w:r>
    </w:p>
    <w:p w14:paraId="235E28F2" w14:textId="1F982615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Coded a JavaScript class that includes methods to encrypt and decrypt messages using shift cipher</w:t>
      </w:r>
    </w:p>
    <w:p w14:paraId="65773DC9" w14:textId="30A4DFEC" w:rsidR="00D127BB" w:rsidRPr="00C62577" w:rsidRDefault="0025441A" w:rsidP="00DC7395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Coded a factory function to create objects simulating organisms with methods to mutate, compare, evaluate, and mirror DNA strands</w:t>
      </w:r>
    </w:p>
    <w:p w14:paraId="2A8A333E" w14:textId="77777777" w:rsidR="00D127BB" w:rsidRPr="00C62577" w:rsidRDefault="0025441A" w:rsidP="000E3020">
      <w:pPr>
        <w:pStyle w:val="Heading2"/>
        <w:rPr>
          <w:rFonts w:ascii="Arial" w:hAnsi="Arial" w:cs="Arial"/>
          <w:color w:val="auto"/>
          <w:sz w:val="24"/>
          <w:szCs w:val="24"/>
        </w:rPr>
      </w:pPr>
      <w:r w:rsidRPr="00C62577">
        <w:rPr>
          <w:rFonts w:ascii="Arial" w:hAnsi="Arial" w:cs="Arial"/>
          <w:color w:val="auto"/>
          <w:sz w:val="24"/>
          <w:szCs w:val="24"/>
        </w:rPr>
        <w:t>HTML/CSS</w:t>
      </w:r>
    </w:p>
    <w:p w14:paraId="12DCA898" w14:textId="4773FDDC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 xml:space="preserve">Created </w:t>
      </w:r>
      <w:r w:rsidR="00F8120E">
        <w:rPr>
          <w:rFonts w:ascii="Arial" w:hAnsi="Arial" w:cs="Arial"/>
          <w:sz w:val="20"/>
          <w:szCs w:val="20"/>
        </w:rPr>
        <w:t xml:space="preserve">a </w:t>
      </w:r>
      <w:r w:rsidRPr="00C62577">
        <w:rPr>
          <w:rFonts w:ascii="Arial" w:hAnsi="Arial" w:cs="Arial"/>
          <w:sz w:val="20"/>
          <w:szCs w:val="20"/>
        </w:rPr>
        <w:t>responsive website with navigation bar, fonts, and images that respond to screen size</w:t>
      </w:r>
    </w:p>
    <w:p w14:paraId="4AD073F0" w14:textId="6E8D3B7E" w:rsidR="00D127BB" w:rsidRPr="00C62577" w:rsidRDefault="0025441A" w:rsidP="00DC7395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 xml:space="preserve">Used </w:t>
      </w:r>
      <w:r w:rsidR="00C52D5C">
        <w:rPr>
          <w:rFonts w:ascii="Arial" w:hAnsi="Arial" w:cs="Arial"/>
          <w:sz w:val="20"/>
          <w:szCs w:val="20"/>
        </w:rPr>
        <w:t>F</w:t>
      </w:r>
      <w:r w:rsidRPr="00C62577">
        <w:rPr>
          <w:rFonts w:ascii="Arial" w:hAnsi="Arial" w:cs="Arial"/>
          <w:sz w:val="20"/>
          <w:szCs w:val="20"/>
        </w:rPr>
        <w:t xml:space="preserve">lexbox to create </w:t>
      </w:r>
      <w:r w:rsidR="00F8120E">
        <w:rPr>
          <w:rFonts w:ascii="Arial" w:hAnsi="Arial" w:cs="Arial"/>
          <w:sz w:val="20"/>
          <w:szCs w:val="20"/>
        </w:rPr>
        <w:t xml:space="preserve">a </w:t>
      </w:r>
      <w:r w:rsidRPr="00C62577">
        <w:rPr>
          <w:rFonts w:ascii="Arial" w:hAnsi="Arial" w:cs="Arial"/>
          <w:sz w:val="20"/>
          <w:szCs w:val="20"/>
        </w:rPr>
        <w:t>company website with navigation bar, products section, and employee section that automatically change layout as the page shrinks</w:t>
      </w:r>
    </w:p>
    <w:p w14:paraId="39FCA4EA" w14:textId="77777777" w:rsidR="00D127BB" w:rsidRPr="00C62577" w:rsidRDefault="0025441A" w:rsidP="000E3020">
      <w:pPr>
        <w:pStyle w:val="Heading2"/>
        <w:rPr>
          <w:rFonts w:ascii="Arial" w:hAnsi="Arial" w:cs="Arial"/>
          <w:color w:val="auto"/>
          <w:sz w:val="24"/>
          <w:szCs w:val="24"/>
        </w:rPr>
      </w:pPr>
      <w:r w:rsidRPr="00C62577">
        <w:rPr>
          <w:rFonts w:ascii="Arial" w:hAnsi="Arial" w:cs="Arial"/>
          <w:color w:val="auto"/>
          <w:sz w:val="24"/>
          <w:szCs w:val="24"/>
        </w:rPr>
        <w:t>Python</w:t>
      </w:r>
    </w:p>
    <w:p w14:paraId="330096C8" w14:textId="77777777" w:rsidR="00BA29BA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 xml:space="preserve">Used </w:t>
      </w:r>
      <w:proofErr w:type="spellStart"/>
      <w:r w:rsidRPr="00C62577">
        <w:rPr>
          <w:rFonts w:ascii="Arial" w:hAnsi="Arial" w:cs="Arial"/>
          <w:sz w:val="20"/>
          <w:szCs w:val="20"/>
        </w:rPr>
        <w:t>Tkinter</w:t>
      </w:r>
      <w:proofErr w:type="spellEnd"/>
      <w:r w:rsidRPr="00C62577">
        <w:rPr>
          <w:rFonts w:ascii="Arial" w:hAnsi="Arial" w:cs="Arial"/>
          <w:sz w:val="20"/>
          <w:szCs w:val="20"/>
        </w:rPr>
        <w:t xml:space="preserve"> with MVC pattern to implement Conway's Game of Life with random, glider gun, and draw options</w:t>
      </w:r>
    </w:p>
    <w:p w14:paraId="2C4F7FF9" w14:textId="39CC097C" w:rsidR="00D127BB" w:rsidRPr="00C62577" w:rsidRDefault="00BA29BA" w:rsidP="00BA29BA">
      <w:pPr>
        <w:pStyle w:val="PlainTex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A</w:t>
      </w:r>
      <w:r w:rsidR="0025441A" w:rsidRPr="00C62577">
        <w:rPr>
          <w:rFonts w:ascii="Arial" w:hAnsi="Arial" w:cs="Arial"/>
          <w:sz w:val="20"/>
          <w:szCs w:val="20"/>
        </w:rPr>
        <w:t xml:space="preserve">dded </w:t>
      </w:r>
      <w:r>
        <w:rPr>
          <w:rFonts w:ascii="Arial" w:hAnsi="Arial" w:cs="Arial"/>
          <w:sz w:val="20"/>
          <w:szCs w:val="20"/>
        </w:rPr>
        <w:t xml:space="preserve">a </w:t>
      </w:r>
      <w:r w:rsidR="0025441A" w:rsidRPr="00C62577">
        <w:rPr>
          <w:rFonts w:ascii="Arial" w:hAnsi="Arial" w:cs="Arial"/>
          <w:sz w:val="20"/>
          <w:szCs w:val="20"/>
        </w:rPr>
        <w:t xml:space="preserve">feature </w:t>
      </w:r>
      <w:r w:rsidR="00774DA3" w:rsidRPr="00C62577">
        <w:rPr>
          <w:rFonts w:ascii="Arial" w:hAnsi="Arial" w:cs="Arial"/>
          <w:sz w:val="20"/>
          <w:szCs w:val="20"/>
        </w:rPr>
        <w:t>to make</w:t>
      </w:r>
      <w:r w:rsidR="002B0DF0">
        <w:rPr>
          <w:rFonts w:ascii="Arial" w:hAnsi="Arial" w:cs="Arial"/>
          <w:sz w:val="20"/>
          <w:szCs w:val="20"/>
        </w:rPr>
        <w:t xml:space="preserve"> </w:t>
      </w:r>
      <w:r w:rsidR="0025441A" w:rsidRPr="00C62577">
        <w:rPr>
          <w:rFonts w:ascii="Arial" w:hAnsi="Arial" w:cs="Arial"/>
          <w:sz w:val="20"/>
          <w:szCs w:val="20"/>
        </w:rPr>
        <w:t>the board</w:t>
      </w:r>
      <w:r w:rsidR="002B0DF0">
        <w:rPr>
          <w:rFonts w:ascii="Arial" w:hAnsi="Arial" w:cs="Arial"/>
          <w:sz w:val="20"/>
          <w:szCs w:val="20"/>
        </w:rPr>
        <w:t>’s edges</w:t>
      </w:r>
      <w:r w:rsidR="0025441A" w:rsidRPr="00C62577">
        <w:rPr>
          <w:rFonts w:ascii="Arial" w:hAnsi="Arial" w:cs="Arial"/>
          <w:sz w:val="20"/>
          <w:szCs w:val="20"/>
        </w:rPr>
        <w:t xml:space="preserve"> wrap around</w:t>
      </w:r>
      <w:r w:rsidR="00401EA3">
        <w:rPr>
          <w:rFonts w:ascii="Arial" w:hAnsi="Arial" w:cs="Arial"/>
          <w:sz w:val="20"/>
          <w:szCs w:val="20"/>
        </w:rPr>
        <w:t xml:space="preserve"> to</w:t>
      </w:r>
      <w:r w:rsidR="0025441A" w:rsidRPr="00C62577">
        <w:rPr>
          <w:rFonts w:ascii="Arial" w:hAnsi="Arial" w:cs="Arial"/>
          <w:sz w:val="20"/>
          <w:szCs w:val="20"/>
        </w:rPr>
        <w:t xml:space="preserve"> the other side</w:t>
      </w:r>
    </w:p>
    <w:p w14:paraId="00ED3A91" w14:textId="1680EDF2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 xml:space="preserve">Implemented a word game where </w:t>
      </w:r>
      <w:r w:rsidR="001540B8" w:rsidRPr="00C62577">
        <w:rPr>
          <w:rFonts w:ascii="Arial" w:hAnsi="Arial" w:cs="Arial"/>
          <w:sz w:val="20"/>
          <w:szCs w:val="20"/>
        </w:rPr>
        <w:t>the</w:t>
      </w:r>
      <w:r w:rsidRPr="00C62577">
        <w:rPr>
          <w:rFonts w:ascii="Arial" w:hAnsi="Arial" w:cs="Arial"/>
          <w:sz w:val="20"/>
          <w:szCs w:val="20"/>
        </w:rPr>
        <w:t xml:space="preserve"> player tries to form words from a hand of randomly dealt letters and is scored based on Scrabble letter values</w:t>
      </w:r>
    </w:p>
    <w:p w14:paraId="4C50D6E5" w14:textId="4596437A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Implemented a hangman game where the player tries to guess all the letters of a random word without</w:t>
      </w:r>
      <w:r w:rsidR="00B13F69">
        <w:rPr>
          <w:rFonts w:ascii="Arial" w:hAnsi="Arial" w:cs="Arial"/>
          <w:sz w:val="20"/>
          <w:szCs w:val="20"/>
        </w:rPr>
        <w:t xml:space="preserve"> </w:t>
      </w:r>
      <w:r w:rsidR="00B13F69" w:rsidRPr="00B13F69">
        <w:rPr>
          <w:rFonts w:ascii="Arial" w:hAnsi="Arial" w:cs="Arial"/>
          <w:sz w:val="20"/>
          <w:szCs w:val="20"/>
        </w:rPr>
        <w:t>reaching a set limit of</w:t>
      </w:r>
      <w:r w:rsidRPr="00C62577">
        <w:rPr>
          <w:rFonts w:ascii="Arial" w:hAnsi="Arial" w:cs="Arial"/>
          <w:sz w:val="20"/>
          <w:szCs w:val="20"/>
        </w:rPr>
        <w:t xml:space="preserve"> wrong guesses</w:t>
      </w:r>
    </w:p>
    <w:p w14:paraId="5450E79B" w14:textId="77777777" w:rsidR="00D127BB" w:rsidRPr="00C62577" w:rsidRDefault="0025441A" w:rsidP="000E3020">
      <w:pPr>
        <w:pStyle w:val="Heading1"/>
        <w:rPr>
          <w:rFonts w:ascii="Arial" w:hAnsi="Arial" w:cs="Arial"/>
          <w:color w:val="auto"/>
          <w:sz w:val="28"/>
          <w:szCs w:val="28"/>
        </w:rPr>
      </w:pPr>
      <w:r w:rsidRPr="00C62577">
        <w:rPr>
          <w:rFonts w:ascii="Arial" w:hAnsi="Arial" w:cs="Arial"/>
          <w:color w:val="auto"/>
          <w:sz w:val="28"/>
          <w:szCs w:val="28"/>
        </w:rPr>
        <w:t>CERTIFICATIONS</w:t>
      </w:r>
    </w:p>
    <w:p w14:paraId="3ED20C09" w14:textId="1018C01E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proofErr w:type="spellStart"/>
      <w:r w:rsidRPr="00C62577">
        <w:rPr>
          <w:rFonts w:ascii="Arial" w:hAnsi="Arial" w:cs="Arial"/>
          <w:sz w:val="20"/>
          <w:szCs w:val="20"/>
        </w:rPr>
        <w:t>Codecademy</w:t>
      </w:r>
      <w:proofErr w:type="spellEnd"/>
      <w:r w:rsidRPr="00C62577">
        <w:rPr>
          <w:rFonts w:ascii="Arial" w:hAnsi="Arial" w:cs="Arial"/>
          <w:sz w:val="20"/>
          <w:szCs w:val="20"/>
        </w:rPr>
        <w:t xml:space="preserve"> Learn React Router Course</w:t>
      </w:r>
    </w:p>
    <w:p w14:paraId="1B24903C" w14:textId="27487ACC" w:rsidR="00D127BB" w:rsidRPr="00C62577" w:rsidRDefault="0025441A" w:rsidP="000E3020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proofErr w:type="spellStart"/>
      <w:r w:rsidRPr="00C62577">
        <w:rPr>
          <w:rFonts w:ascii="Arial" w:hAnsi="Arial" w:cs="Arial"/>
          <w:sz w:val="20"/>
          <w:szCs w:val="20"/>
        </w:rPr>
        <w:t>Codecademy</w:t>
      </w:r>
      <w:proofErr w:type="spellEnd"/>
      <w:r w:rsidRPr="00C62577">
        <w:rPr>
          <w:rFonts w:ascii="Arial" w:hAnsi="Arial" w:cs="Arial"/>
          <w:sz w:val="20"/>
          <w:szCs w:val="20"/>
        </w:rPr>
        <w:t xml:space="preserve"> Learn Intermediate JavaScript Course</w:t>
      </w:r>
    </w:p>
    <w:p w14:paraId="6B34CA37" w14:textId="3E163A3B" w:rsidR="00D127BB" w:rsidRPr="00C62577" w:rsidRDefault="0025441A" w:rsidP="00DC7395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proofErr w:type="spellStart"/>
      <w:r w:rsidRPr="00C62577">
        <w:rPr>
          <w:rFonts w:ascii="Arial" w:hAnsi="Arial" w:cs="Arial"/>
          <w:sz w:val="20"/>
          <w:szCs w:val="20"/>
        </w:rPr>
        <w:t>Codecademy</w:t>
      </w:r>
      <w:proofErr w:type="spellEnd"/>
      <w:r w:rsidRPr="00C62577">
        <w:rPr>
          <w:rFonts w:ascii="Arial" w:hAnsi="Arial" w:cs="Arial"/>
          <w:sz w:val="20"/>
          <w:szCs w:val="20"/>
        </w:rPr>
        <w:t xml:space="preserve"> Building Interactive JavaScript Websites Course</w:t>
      </w:r>
    </w:p>
    <w:p w14:paraId="73AE072A" w14:textId="77777777" w:rsidR="00D127BB" w:rsidRPr="00C62577" w:rsidRDefault="0025441A" w:rsidP="00D94FA5">
      <w:pPr>
        <w:pStyle w:val="Heading1"/>
        <w:rPr>
          <w:rFonts w:ascii="Arial" w:hAnsi="Arial" w:cs="Arial"/>
          <w:color w:val="auto"/>
          <w:sz w:val="28"/>
          <w:szCs w:val="28"/>
        </w:rPr>
      </w:pPr>
      <w:r w:rsidRPr="00C62577">
        <w:rPr>
          <w:rFonts w:ascii="Arial" w:hAnsi="Arial" w:cs="Arial"/>
          <w:color w:val="auto"/>
          <w:sz w:val="28"/>
          <w:szCs w:val="28"/>
        </w:rPr>
        <w:t>SERVICE</w:t>
      </w:r>
    </w:p>
    <w:p w14:paraId="1DA6AED2" w14:textId="77777777" w:rsidR="00C92CD4" w:rsidRPr="00C62577" w:rsidRDefault="00C92CD4" w:rsidP="00C92CD4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 xml:space="preserve">Answer questions in </w:t>
      </w:r>
      <w:proofErr w:type="spellStart"/>
      <w:r w:rsidRPr="00C62577">
        <w:rPr>
          <w:rFonts w:ascii="Arial" w:hAnsi="Arial" w:cs="Arial"/>
          <w:sz w:val="20"/>
          <w:szCs w:val="20"/>
        </w:rPr>
        <w:t>Codecademy</w:t>
      </w:r>
      <w:proofErr w:type="spellEnd"/>
      <w:r w:rsidRPr="00C62577">
        <w:rPr>
          <w:rFonts w:ascii="Arial" w:hAnsi="Arial" w:cs="Arial"/>
          <w:sz w:val="20"/>
          <w:szCs w:val="20"/>
        </w:rPr>
        <w:t xml:space="preserve"> Community Discord server's #full-stack-engineer channel</w:t>
      </w:r>
    </w:p>
    <w:p w14:paraId="7655CD64" w14:textId="0C1A7B5E" w:rsidR="00D127BB" w:rsidRPr="00C62577" w:rsidRDefault="0025441A" w:rsidP="00C92CD4">
      <w:pPr>
        <w:pStyle w:val="PlainText"/>
        <w:numPr>
          <w:ilvl w:val="0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 xml:space="preserve">Contributed to </w:t>
      </w:r>
      <w:r w:rsidR="000E3020" w:rsidRPr="00C62577">
        <w:rPr>
          <w:rFonts w:ascii="Arial" w:hAnsi="Arial" w:cs="Arial"/>
          <w:sz w:val="20"/>
          <w:szCs w:val="20"/>
        </w:rPr>
        <w:t>open-source</w:t>
      </w:r>
      <w:r w:rsidRPr="00C62577">
        <w:rPr>
          <w:rFonts w:ascii="Arial" w:hAnsi="Arial" w:cs="Arial"/>
          <w:sz w:val="20"/>
          <w:szCs w:val="20"/>
        </w:rPr>
        <w:t xml:space="preserve"> projects</w:t>
      </w:r>
      <w:r w:rsidR="00B675AC" w:rsidRPr="00C62577">
        <w:rPr>
          <w:rFonts w:ascii="Arial" w:hAnsi="Arial" w:cs="Arial"/>
          <w:sz w:val="20"/>
          <w:szCs w:val="20"/>
        </w:rPr>
        <w:t>:</w:t>
      </w:r>
    </w:p>
    <w:p w14:paraId="4D9515F8" w14:textId="641A8864" w:rsidR="0003597F" w:rsidRPr="00C62577" w:rsidRDefault="0025441A" w:rsidP="00C92CD4">
      <w:pPr>
        <w:pStyle w:val="PlainTex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Redux</w:t>
      </w:r>
      <w:r w:rsidR="00B35342">
        <w:rPr>
          <w:rFonts w:ascii="Arial" w:hAnsi="Arial" w:cs="Arial"/>
          <w:sz w:val="20"/>
          <w:szCs w:val="20"/>
        </w:rPr>
        <w:t xml:space="preserve">- </w:t>
      </w:r>
      <w:r w:rsidR="00B35342" w:rsidRPr="00B35342">
        <w:rPr>
          <w:rFonts w:ascii="Arial" w:hAnsi="Arial" w:cs="Arial"/>
          <w:sz w:val="20"/>
          <w:szCs w:val="20"/>
        </w:rPr>
        <w:t>1 pull request merged</w:t>
      </w:r>
    </w:p>
    <w:p w14:paraId="33860560" w14:textId="3B522ECD" w:rsidR="0003597F" w:rsidRPr="00C62577" w:rsidRDefault="0025441A" w:rsidP="00C92CD4">
      <w:pPr>
        <w:pStyle w:val="PlainTex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C62577">
        <w:rPr>
          <w:rFonts w:ascii="Arial" w:hAnsi="Arial" w:cs="Arial"/>
          <w:sz w:val="20"/>
          <w:szCs w:val="20"/>
        </w:rPr>
        <w:t>Visual Studio Code Documentation</w:t>
      </w:r>
      <w:r w:rsidR="00B35342">
        <w:rPr>
          <w:rFonts w:ascii="Arial" w:hAnsi="Arial" w:cs="Arial"/>
          <w:sz w:val="20"/>
          <w:szCs w:val="20"/>
        </w:rPr>
        <w:t>- 3</w:t>
      </w:r>
      <w:r w:rsidR="00B35342" w:rsidRPr="00B35342">
        <w:rPr>
          <w:rFonts w:ascii="Arial" w:hAnsi="Arial" w:cs="Arial"/>
          <w:sz w:val="20"/>
          <w:szCs w:val="20"/>
        </w:rPr>
        <w:t xml:space="preserve"> pull request</w:t>
      </w:r>
      <w:r w:rsidR="00B35342">
        <w:rPr>
          <w:rFonts w:ascii="Arial" w:hAnsi="Arial" w:cs="Arial"/>
          <w:sz w:val="20"/>
          <w:szCs w:val="20"/>
        </w:rPr>
        <w:t>s</w:t>
      </w:r>
      <w:r w:rsidR="00B35342" w:rsidRPr="00B35342">
        <w:rPr>
          <w:rFonts w:ascii="Arial" w:hAnsi="Arial" w:cs="Arial"/>
          <w:sz w:val="20"/>
          <w:szCs w:val="20"/>
        </w:rPr>
        <w:t xml:space="preserve"> merged</w:t>
      </w:r>
    </w:p>
    <w:p w14:paraId="35DA132B" w14:textId="3E1E6A61" w:rsidR="00C92CD4" w:rsidRPr="00C92CD4" w:rsidRDefault="0025441A" w:rsidP="00C92CD4">
      <w:pPr>
        <w:pStyle w:val="PlainText"/>
        <w:numPr>
          <w:ilvl w:val="1"/>
          <w:numId w:val="2"/>
        </w:numPr>
        <w:rPr>
          <w:rFonts w:ascii="Arial" w:hAnsi="Arial" w:cs="Arial"/>
          <w:sz w:val="20"/>
          <w:szCs w:val="20"/>
        </w:rPr>
      </w:pPr>
      <w:r w:rsidRPr="00C92CD4">
        <w:rPr>
          <w:rFonts w:ascii="Arial" w:hAnsi="Arial" w:cs="Arial"/>
          <w:sz w:val="20"/>
          <w:szCs w:val="20"/>
        </w:rPr>
        <w:t>Destiny Item Manager</w:t>
      </w:r>
      <w:r w:rsidR="00B35342">
        <w:rPr>
          <w:rFonts w:ascii="Arial" w:hAnsi="Arial" w:cs="Arial"/>
          <w:sz w:val="20"/>
          <w:szCs w:val="20"/>
        </w:rPr>
        <w:t xml:space="preserve">- </w:t>
      </w:r>
      <w:r w:rsidR="00B35342" w:rsidRPr="00B35342">
        <w:rPr>
          <w:rFonts w:ascii="Arial" w:hAnsi="Arial" w:cs="Arial"/>
          <w:sz w:val="20"/>
          <w:szCs w:val="20"/>
        </w:rPr>
        <w:t>1 pull request merged</w:t>
      </w:r>
    </w:p>
    <w:sectPr w:rsidR="00C92CD4" w:rsidRPr="00C92CD4" w:rsidSect="0003597F">
      <w:type w:val="continuous"/>
      <w:pgSz w:w="12240" w:h="15840"/>
      <w:pgMar w:top="1440" w:right="1502" w:bottom="1440" w:left="15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A11BD0"/>
    <w:multiLevelType w:val="hybridMultilevel"/>
    <w:tmpl w:val="7242EAB4"/>
    <w:lvl w:ilvl="0" w:tplc="FE34CFDA"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237F81"/>
    <w:multiLevelType w:val="hybridMultilevel"/>
    <w:tmpl w:val="7F8CAD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2A9C6EAF"/>
    <w:multiLevelType w:val="hybridMultilevel"/>
    <w:tmpl w:val="E2A0A9E2"/>
    <w:lvl w:ilvl="0" w:tplc="FE34CFDA"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187E25"/>
    <w:multiLevelType w:val="hybridMultilevel"/>
    <w:tmpl w:val="56522070"/>
    <w:lvl w:ilvl="0" w:tplc="FE34CFDA"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64B342F"/>
    <w:multiLevelType w:val="hybridMultilevel"/>
    <w:tmpl w:val="6DD607C4"/>
    <w:lvl w:ilvl="0" w:tplc="FE34CFDA"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D3C094F"/>
    <w:multiLevelType w:val="hybridMultilevel"/>
    <w:tmpl w:val="8DECFD12"/>
    <w:lvl w:ilvl="0" w:tplc="FE34CFDA"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6756797"/>
    <w:multiLevelType w:val="hybridMultilevel"/>
    <w:tmpl w:val="C4BC09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5E0566"/>
    <w:multiLevelType w:val="hybridMultilevel"/>
    <w:tmpl w:val="A2EEFA1A"/>
    <w:lvl w:ilvl="0" w:tplc="FE34CFDA"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04090003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abstractNum w:abstractNumId="8" w15:restartNumberingAfterBreak="0">
    <w:nsid w:val="74C44C85"/>
    <w:multiLevelType w:val="hybridMultilevel"/>
    <w:tmpl w:val="B7DE667C"/>
    <w:lvl w:ilvl="0" w:tplc="FE34CFDA">
      <w:numFmt w:val="bullet"/>
      <w:lvlText w:val=""/>
      <w:lvlJc w:val="left"/>
      <w:pPr>
        <w:ind w:left="420" w:hanging="360"/>
      </w:pPr>
      <w:rPr>
        <w:rFonts w:ascii="Symbol" w:eastAsiaTheme="minorEastAsia" w:hAnsi="Symbo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7"/>
  </w:num>
  <w:num w:numId="3">
    <w:abstractNumId w:val="0"/>
  </w:num>
  <w:num w:numId="4">
    <w:abstractNumId w:val="5"/>
  </w:num>
  <w:num w:numId="5">
    <w:abstractNumId w:val="4"/>
  </w:num>
  <w:num w:numId="6">
    <w:abstractNumId w:val="3"/>
  </w:num>
  <w:num w:numId="7">
    <w:abstractNumId w:val="8"/>
  </w:num>
  <w:num w:numId="8">
    <w:abstractNumId w:val="2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3NTc1NLYwt7A0NrNU0lEKTi0uzszPAykwrwUAiVi+hywAAAA="/>
  </w:docVars>
  <w:rsids>
    <w:rsidRoot w:val="00D96307"/>
    <w:rsid w:val="00014BBB"/>
    <w:rsid w:val="000209D0"/>
    <w:rsid w:val="0003597F"/>
    <w:rsid w:val="0007411B"/>
    <w:rsid w:val="000E3020"/>
    <w:rsid w:val="001540B8"/>
    <w:rsid w:val="0025441A"/>
    <w:rsid w:val="002B0DF0"/>
    <w:rsid w:val="003E7A93"/>
    <w:rsid w:val="00401EA3"/>
    <w:rsid w:val="004725C8"/>
    <w:rsid w:val="006B17EB"/>
    <w:rsid w:val="006F614B"/>
    <w:rsid w:val="00774DA3"/>
    <w:rsid w:val="00901D1E"/>
    <w:rsid w:val="00942D62"/>
    <w:rsid w:val="00A03600"/>
    <w:rsid w:val="00B13F69"/>
    <w:rsid w:val="00B35342"/>
    <w:rsid w:val="00B675AC"/>
    <w:rsid w:val="00BA29BA"/>
    <w:rsid w:val="00C52D5C"/>
    <w:rsid w:val="00C62577"/>
    <w:rsid w:val="00C92CD4"/>
    <w:rsid w:val="00CB1BC7"/>
    <w:rsid w:val="00CF4CF2"/>
    <w:rsid w:val="00D127BB"/>
    <w:rsid w:val="00D94FA5"/>
    <w:rsid w:val="00D96307"/>
    <w:rsid w:val="00DC7395"/>
    <w:rsid w:val="00EB4127"/>
    <w:rsid w:val="00F812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6BE8783"/>
  <w15:chartTrackingRefBased/>
  <w15:docId w15:val="{4BE41DCE-EAF1-4A46-94E2-E5871632EC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E3020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E3020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DC7395"/>
    <w:pPr>
      <w:spacing w:after="0" w:line="240" w:lineRule="auto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DC7395"/>
    <w:rPr>
      <w:rFonts w:ascii="Consolas" w:hAnsi="Consolas"/>
      <w:sz w:val="21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rsid w:val="000E3020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E302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0E3020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E3020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CF4CF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F4C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MeatSim" TargetMode="External"/><Relationship Id="rId5" Type="http://schemas.openxmlformats.org/officeDocument/2006/relationships/hyperlink" Target="mailto:timothy@timothycodes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2</TotalTime>
  <Pages>1</Pages>
  <Words>344</Words>
  <Characters>1963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Hsu</dc:creator>
  <cp:keywords/>
  <dc:description/>
  <cp:lastModifiedBy>George Hsu</cp:lastModifiedBy>
  <cp:revision>24</cp:revision>
  <cp:lastPrinted>2022-03-09T23:33:00Z</cp:lastPrinted>
  <dcterms:created xsi:type="dcterms:W3CDTF">2022-03-03T05:06:00Z</dcterms:created>
  <dcterms:modified xsi:type="dcterms:W3CDTF">2022-03-09T23:34:00Z</dcterms:modified>
</cp:coreProperties>
</file>